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internship-application-letter"/>
    <w:p>
      <w:pPr>
        <w:pStyle w:val="Heading1"/>
      </w:pPr>
      <w:r>
        <w:t xml:space="preserve">Internship Application Letter</w:t>
      </w:r>
    </w:p>
    <w:bookmarkStart w:id="20" w:name="X9137025b7e7feb688f84e48efe38e6af29b11b6"/>
    <w:p>
      <w:pPr>
        <w:pStyle w:val="Heading2"/>
      </w:pPr>
      <w:r>
        <w:t xml:space="preserve">School Counselor Internship Opportunity in Singapore Singapore</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iring Committee</w:t>
      </w:r>
      <w:r>
        <w:br/>
      </w:r>
      <w:r>
        <w:t xml:space="preserve">Singapore School Counseling Department</w:t>
      </w:r>
      <w:r>
        <w:br/>
      </w:r>
      <w:r>
        <w:t xml:space="preserve">Singapore International Education Hub</w:t>
      </w:r>
      <w:r>
        <w:br/>
      </w:r>
      <w:r>
        <w:t xml:space="preserve">9 Temasek Boulevard, Singapore 038987</w:t>
      </w:r>
    </w:p>
    <w:p>
      <w:pPr>
        <w:pStyle w:val="BodyText"/>
      </w:pPr>
      <w:r>
        <w:rPr>
          <w:bCs/>
          <w:b/>
        </w:rPr>
        <w:t xml:space="preserve">Subject:</w:t>
      </w:r>
      <w:r>
        <w:t xml:space="preserve"> </w:t>
      </w:r>
      <w:r>
        <w:t xml:space="preserve">Internship Application Letter for School Counselor Position in Singapore Singapore</w:t>
      </w:r>
    </w:p>
    <w:p>
      <w:pPr>
        <w:pStyle w:val="BodyText"/>
      </w:pPr>
      <w:r>
        <w:t xml:space="preserve">Dear Hiring Committee,</w:t>
      </w:r>
    </w:p>
    <w:p>
      <w:pPr>
        <w:pStyle w:val="BodyText"/>
      </w:pPr>
      <w:r>
        <w:t xml:space="preserve">I am writing this Internship Application Letter to express my profound interest in the School Counselor Internship position at your esteemed institution, as part of Singapore Singapore's pioneering educational advancement. With a Bachelor of Psychology from the National University of Singapore and specialized training in adolescent mental health, I have meticulously prepared for this opportunity to contribute meaningfully to student well-being within Singapore's world-class education ecosystem. This letter represents my formal commitment to supporting the holistic development of students across our diverse learning communities in Singapore Singapore.</w:t>
      </w:r>
    </w:p>
    <w:bookmarkStart w:id="22" w:name="X1017d8ab694a6d5241b4370fc2dc82890d2f657"/>
    <w:p>
      <w:pPr>
        <w:pStyle w:val="Heading3"/>
      </w:pPr>
      <w:r>
        <w:t xml:space="preserve">Academic Foundation and Professional Alignment</w:t>
      </w:r>
    </w:p>
    <w:p>
      <w:pPr>
        <w:pStyle w:val="FirstParagraph"/>
      </w:pPr>
      <w:r>
        <w:t xml:space="preserve">My academic journey at NUS equipped me with rigorous theoretical frameworks directly applicable to the School Counselor role in Singapore's unique cultural context. I completed specialized coursework including 'Counseling Techniques for Multicultural Settings', 'Child Development in Southeast Asia', and 'School-Based Intervention Strategies' – all aligned with the Ministry of Education's (MOE) Student Wellbeing Framework. My capstone project, "Bridging Cultural Divides in Secondary School Counseling," analyzed data from five Singaporean schools to develop culturally responsive support models for students navigating identity formation amid Singapore's multicultural landscape. This research directly addresses the critical need for counselors who understand the nuances of Malay, Chinese, Indian and Eurasian student experiences in our nation.</w:t>
      </w:r>
    </w:p>
    <w:bookmarkEnd w:id="22"/>
    <w:bookmarkStart w:id="23" w:name="X8d05382e35cf2ea2937effa426cc7304ad9edc6"/>
    <w:p>
      <w:pPr>
        <w:pStyle w:val="Heading3"/>
      </w:pPr>
      <w:r>
        <w:t xml:space="preserve">Practical Experience in Singapore's Educational Environment</w:t>
      </w:r>
    </w:p>
    <w:p>
      <w:pPr>
        <w:pStyle w:val="FirstParagraph"/>
      </w:pPr>
      <w:r>
        <w:t xml:space="preserve">My practical experience includes a six-month placement at St. Andrew's Junior College, where I supported the Student Support Services team under licensed counselors. I co-facilitated weekly workshops on stress management for PSLE and O-Levels students, developed peer support networks addressing bullying incidents across different cultural groups, and assisted in trauma-informed response protocols following community events. What profoundly impacted me was observing how Singapore Singapore's education system uniquely integrates academic excellence with character development – a philosophy I now aspire to advance through this internship.</w:t>
      </w:r>
    </w:p>
    <w:p>
      <w:pPr>
        <w:pStyle w:val="BodyText"/>
      </w:pPr>
      <w:r>
        <w:t xml:space="preserve">Additionally, I volunteered at the National Youth Council's "Brighter Futures" initiative, providing after-school counseling for at-risk students from low-income families. This experience deepened my understanding of Singapore's socio-economic diversity and reinforced my commitment to ensuring every student in Singapore Singapore receives equitable mental health support. I mastered the use of MOE-approved counseling tools like the Student Wellbeing Assessment System (SWAS) and learned to navigate sensitive discussions around academic pressure, family expectations, and digital well-being – all critical competencies for School Counselor interns in our local context.</w:t>
      </w:r>
    </w:p>
    <w:bookmarkEnd w:id="23"/>
    <w:bookmarkStart w:id="24" w:name="X3376fc2025520894aa77db34db413016667b7fb"/>
    <w:p>
      <w:pPr>
        <w:pStyle w:val="Heading3"/>
      </w:pPr>
      <w:r>
        <w:t xml:space="preserve">Why Singapore Singapore? Cultural Intelligence and National Vision</w:t>
      </w:r>
    </w:p>
    <w:p>
      <w:pPr>
        <w:pStyle w:val="FirstParagraph"/>
      </w:pPr>
      <w:r>
        <w:t xml:space="preserve">I am not merely seeking an internship location but a transformative immersion in Singapore Singapore's educational philosophy. The nation's vision for "Education for Life" resonates deeply with my professional values. In my research on Singaporean education, I was particularly inspired by the MOE's recent 'Wellness Framework' initiative that prioritizes mental health as integral to academic success – a paradigm shift where School Counselor professionals are central architects of student resilience. Having observed Singapore's successful implementation of mindfulness programs across schools (e.g., the Mindfulness in Schools Project), I am eager to contribute my skills while learning from your team's best practices.</w:t>
      </w:r>
    </w:p>
    <w:p>
      <w:pPr>
        <w:pStyle w:val="BodyText"/>
      </w:pPr>
      <w:r>
        <w:t xml:space="preserve">What distinguishes Singapore Singapore for me is its harmonious blend of global standards and local cultural wisdom. Unlike Western models, our counseling approach must navigate unique dynamics: balancing parental expectations with student autonomy, respecting diverse religious practices in counseling spaces, and supporting students transitioning between traditional values and modern influences. My fluency in English (mother tongue) and Mandarin (with HSK 4 proficiency), along with basic Malay conversation skills developed through community engagement at the Bedok Community Centre, positions me to build trust across Singapore Singapore's multi-ethnic student body.</w:t>
      </w:r>
    </w:p>
    <w:bookmarkEnd w:id="24"/>
    <w:bookmarkStart w:id="25" w:name="X3e631078833351b8d8dfde914e5409753680fc9"/>
    <w:p>
      <w:pPr>
        <w:pStyle w:val="Heading3"/>
      </w:pPr>
      <w:r>
        <w:t xml:space="preserve">Commitment to Singapore's Educational Future</w:t>
      </w:r>
    </w:p>
    <w:p>
      <w:pPr>
        <w:pStyle w:val="FirstParagraph"/>
      </w:pPr>
      <w:r>
        <w:t xml:space="preserve">This School Counselor Internship represents more than professional development – it is my dedication to building Singapore Singapore's educational future. I have studied the MOE's 'School-Based Support Model' and am prepared to actively participate in its three-tiered framework: universal prevention (classroom sessions), targeted intervention (small groups), and intensive counseling (individual support). My proposal includes a pilot project on "Digital Citizenship Counseling" addressing cyberbullying trends among 12-15-year-olds, a growing concern highlighted in the 2023 Singapore Youth Survey.</w:t>
      </w:r>
    </w:p>
    <w:p>
      <w:pPr>
        <w:pStyle w:val="BodyText"/>
      </w:pPr>
      <w:r>
        <w:t xml:space="preserve">I recognize that successful School Counselors in Singapore must be both cultural navigators and evidence-based practitioners. I have completed certifications in trauma-informed care (University of California) and cognitive behavioral therapy for adolescents (National University of Singapore), ensuring my approach aligns with best practices. Furthermore, I understand the importance of collaborating with teachers, parents, and healthcare professionals – a hallmark of counseling excellence in our system.</w:t>
      </w:r>
    </w:p>
    <w:bookmarkEnd w:id="25"/>
    <w:bookmarkStart w:id="26" w:name="Xef1cee54d08562003321ef598ce4aed297552cf"/>
    <w:p>
      <w:pPr>
        <w:pStyle w:val="Heading3"/>
      </w:pPr>
      <w:r>
        <w:t xml:space="preserve">Why I Am the Ideal Candidate for This Internship</w:t>
      </w:r>
    </w:p>
    <w:p>
      <w:pPr>
        <w:pStyle w:val="FirstParagraph"/>
      </w:pPr>
      <w:r>
        <w:t xml:space="preserve">My unique qualification stems from my dual perspective as both a Singaporean and an international student who has experienced our educational system firsthand. Having navigated the O-Levels in a neighborhood school before pursuing higher education, I understand students' academic pressures intimately while maintaining global awareness through study exchanges in Australia and Japan. This vantage point allows me to bridge gaps between traditional teaching methods and evolving student needs – precisely what Singapore Singapore requires as we prepare for the 2030 Education Vision.</w:t>
      </w:r>
    </w:p>
    <w:p>
      <w:pPr>
        <w:pStyle w:val="BodyText"/>
      </w:pPr>
      <w:r>
        <w:t xml:space="preserve">My passion extends beyond counseling techniques to systemic advocacy. I recently co-authored a policy brief with NUS researchers proposing expanded counselor-student ratios in secondary schools, citing data that shows a 28% improvement in student well-being metrics when counselors serve fewer than 250 students. I am eager to apply this research-driven mindset within your institution's framework, contributing to Singapore Singapore's goal of achieving one counselor per 300 students by 2035.</w:t>
      </w:r>
    </w:p>
    <w:bookmarkEnd w:id="26"/>
    <w:p>
      <w:pPr>
        <w:pStyle w:val="BodyText"/>
      </w:pPr>
      <w:r>
        <w:t xml:space="preserve">In conclusion, this Internship Application Letter represents my earnest commitment to joining Singapore Singapore's educational leadership. I am prepared to bring fresh perspectives while respecting our national ethos of progress through unity. My academic foundation, hands-on experience with Singaporean students, and cultural intelligence position me to immediately support your counseling team in fostering resilient learners who embody the 'Singapore Spirit' – disciplined yet innovative, community-oriented yet globally aware.</w:t>
      </w:r>
    </w:p>
    <w:p>
      <w:pPr>
        <w:pStyle w:val="BodyText"/>
      </w:pPr>
      <w:r>
        <w:t xml:space="preserve">I am eager to discuss how my skills can contribute to your School Counselor internship program and thank you for considering my application. I have attached my resume detailing further achievements and welcome the opportunity for an interview at your convenience. May we work together to shape a future where every student in Singapore Singapore thrives not just academically, but as well-rounded individuals prepared for life's challenges.</w:t>
      </w:r>
    </w:p>
    <w:p>
      <w:pPr>
        <w:pStyle w:val="BodyText"/>
      </w:pPr>
      <w:r>
        <w:t xml:space="preserve">Respectfully yours,</w:t>
      </w:r>
    </w:p>
    <w:p>
      <w:pPr>
        <w:pStyle w:val="BodyText"/>
      </w:pPr>
      <w:r>
        <w:t xml:space="preserve">Amanda Lim</w:t>
      </w:r>
    </w:p>
    <w:p>
      <w:pPr>
        <w:pStyle w:val="BodyText"/>
      </w:pPr>
      <w:r>
        <w:t xml:space="preserve">Bachelor of Psychology (Hons)National University of Singapore</w:t>
      </w:r>
      <w:r>
        <w:br/>
      </w:r>
      <w:r>
        <w:t xml:space="preserve">Phone: +65 9123 4567 | Email: amanda.lim@nus.edu.sg</w:t>
      </w:r>
    </w:p>
    <w:p>
      <w:pPr>
        <w:pStyle w:val="BodyText"/>
      </w:pPr>
      <w:r>
        <w:t xml:space="preserve">Word Count: 862</w:t>
      </w:r>
    </w:p>
    <w:p>
      <w:pPr>
        <w:pStyle w:val="BodyText"/>
      </w:pPr>
      <w:r>
        <w:t xml:space="preserve">Document Type: Internship Application Letter | Role Focus: School Counselor | Location Context: Singapore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 in Singapore Singapore</dc:title>
  <dc:creator/>
  <cp:keywords/>
  <dcterms:created xsi:type="dcterms:W3CDTF">2026-07-21T03:25:32Z</dcterms:created>
  <dcterms:modified xsi:type="dcterms:W3CDTF">2026-07-21T03:25:32Z</dcterms:modified>
</cp:coreProperties>
</file>

<file path=docProps/custom.xml><?xml version="1.0" encoding="utf-8"?>
<Properties xmlns="http://schemas.openxmlformats.org/officeDocument/2006/custom-properties" xmlns:vt="http://schemas.openxmlformats.org/officeDocument/2006/docPropsVTypes"/>
</file>